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Midwife position at [Organization Name] in Canada Toronto. As a dedicated and compassionate midwife with a passion for supporting women, families, and communities through the transformative journey of childbirth, I am eager to contribute my skills, experience, and cultural sensitivity to your esteemed organization. The opportunity to work as a Midwife in Canada Toronto aligns perfectly with my professional aspirations and personal values of holistic care, patient empowerment, and community health.</w:t>
      </w:r>
    </w:p>
    <w:p>
      <w:pPr>
        <w:pStyle w:val="BodyText"/>
      </w:pPr>
      <w:r>
        <w:t xml:space="preserve">With [X years] of hands-on experience in midwifery across diverse healthcare settings, I have developed a strong foundation in prenatal care, labor and delivery support, postpartum care, and newborn assessments. My background includes working with both low-risk and high-risk pregnancies, collaborating with multidisciplinary teams to ensure safe and personalized care for every client. In Canada Toronto, where the healthcare system emphasizes patient-centered approaches and equitable access to services, I am confident that my expertise in midwifery will directly benefit your practice.</w:t>
      </w:r>
    </w:p>
    <w:p>
      <w:pPr>
        <w:pStyle w:val="BodyText"/>
      </w:pPr>
      <w:r>
        <w:t xml:space="preserve">As a Midwife in Canada Toronto, I understand the unique challenges and opportunities presented by this dynamic city. Toronto's diverse population requires culturally competent care that respects individual beliefs, traditions, and health practices. Throughout my career, I have prioritized building trust with clients through open communication, education, and advocacy. Whether supporting a first-time mother through her pregnancy or guiding a family during a high-risk birth, I approach each case with empathy, professionalism, and a commitment to evidence-based practices that align with Canadian midwifery standards.</w:t>
      </w:r>
    </w:p>
    <w:p>
      <w:pPr>
        <w:pStyle w:val="BodyText"/>
      </w:pPr>
      <w:r>
        <w:t xml:space="preserve">One of my core strengths is my ability to create safe, inclusive environments where women feel empowered to make informed decisions about their care. In Canada Toronto, where the demand for accessible and affordable maternity services continues to grow, I am particularly drawn to your organization’s mission of promoting natural childbirth and reducing unnecessary medical interventions. My experience in advocating for client autonomy, combined with my knowledge of Canadian healthcare policies and regulations, positions me to contribute meaningfully to your team.</w:t>
      </w:r>
    </w:p>
    <w:p>
      <w:pPr>
        <w:pStyle w:val="BodyText"/>
      </w:pPr>
      <w:r>
        <w:t xml:space="preserve">My educational background includes a [Degree Name] in Midwifery from [University/Organization], where I gained comprehensive training in obstetrics, neonatal care, and public health. Additionally, I am licensed by the College of Midwives of Ontario (CMO) and have maintained my certification through continuous professional development. This ensures that my practice adheres to the highest standards of safety and quality care, which are critical for Midwives operating in Canada Toronto’s regulated healthcare landscape.</w:t>
      </w:r>
    </w:p>
    <w:p>
      <w:pPr>
        <w:pStyle w:val="BodyText"/>
      </w:pPr>
      <w:r>
        <w:t xml:space="preserve">What sets me apart as a Midwife is my unwavering dedication to community engagement and health education. In Toronto, I have volunteered with local organizations that provide prenatal workshops, postpartum support groups, and breastfeeding counseling to underserved populations. These experiences have deepened my understanding of the social determinants of health and reinforced my belief in the importance of preventive care. I am eager to bring this same passion for community-driven initiatives to [Organization Name], where I can collaborate with healthcare providers, social workers, and educators to improve maternal and child outcomes.</w:t>
      </w:r>
    </w:p>
    <w:p>
      <w:pPr>
        <w:pStyle w:val="BodyText"/>
      </w:pPr>
      <w:r>
        <w:t xml:space="preserve">Working as a Midwife in Canada Toronto offers a unique blend of professional growth and personal fulfillment. The city’s vibrant culture, advanced medical infrastructure, and commitment to innovation create an ideal environment for midwives to thrive. I am particularly inspired by the collaborative spirit of Toronto’s healthcare community, where professionals work together to address complex challenges such as maternal mortality rates, mental health support during pregnancy, and access to care for marginalized populations. I am excited about the possibility of contributing my skills to these critical efforts.</w:t>
      </w:r>
    </w:p>
    <w:p>
      <w:pPr>
        <w:pStyle w:val="BodyText"/>
      </w:pPr>
      <w:r>
        <w:t xml:space="preserve">My decision to pursue a Midwife position in Canada Toronto is rooted in my desire to make a lasting impact on families and communities. I have always been drawn to the values of inclusivity, equity, and compassion that define Canadian healthcare. As a Midwife, I aim to provide care that not only meets clinical standards but also honors the emotional and cultural needs of each individual. In Toronto, where diversity is celebrated and innovation is prioritized, I am confident that my approach will resonate with both clients and colleagues.</w:t>
      </w:r>
    </w:p>
    <w:p>
      <w:pPr>
        <w:pStyle w:val="BodyText"/>
      </w:pPr>
      <w:r>
        <w:t xml:space="preserve">I would be honored to bring my experience, skills, and dedication to [Organization Name]. I am particularly interested in learning more about how your team supports midwives in delivering holistic care while navigating the unique demands of Toronto’s healthcare system. I am available at your earliest convenience for an interview and would welcome the opportunity to discuss how my background aligns with your goals.</w:t>
      </w:r>
    </w:p>
    <w:p>
      <w:pPr>
        <w:pStyle w:val="BodyText"/>
      </w:pPr>
      <w:r>
        <w:t xml:space="preserve">Thank you for considering my application. I look forward to the possibility of contributing to [Organization Name]’s mission and making a difference as a Midwife in Canada Toront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Position in Canada Toronto</dc:title>
  <dc:creator/>
  <cp:keywords/>
  <dcterms:created xsi:type="dcterms:W3CDTF">2026-07-24T09:42:22Z</dcterms:created>
  <dcterms:modified xsi:type="dcterms:W3CDTF">2026-07-24T09:42:22Z</dcterms:modified>
</cp:coreProperties>
</file>

<file path=docProps/custom.xml><?xml version="1.0" encoding="utf-8"?>
<Properties xmlns="http://schemas.openxmlformats.org/officeDocument/2006/custom-properties" xmlns:vt="http://schemas.openxmlformats.org/officeDocument/2006/docPropsVTypes"/>
</file>